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0A1C" w:rsidRDefault="00C9413B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3CA09E83" wp14:editId="78EDCDF2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SCC Meeting 11/27/2018 - </w:t>
      </w:r>
      <w:r w:rsidR="00F37CC8">
        <w:rPr>
          <w:rFonts w:ascii="Times New Roman" w:hAnsi="Times New Roman" w:cs="Times New Roman"/>
          <w:b/>
          <w:sz w:val="24"/>
          <w:szCs w:val="24"/>
          <w:u w:val="single"/>
        </w:rPr>
        <w:t>6:08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C9413B">
        <w:rPr>
          <w:rFonts w:ascii="Times New Roman" w:hAnsi="Times New Roman" w:cs="Times New Roman"/>
          <w:b/>
          <w:noProof/>
          <w:sz w:val="24"/>
          <w:szCs w:val="24"/>
          <w:u w:val="single"/>
        </w:rPr>
        <w:t>pm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ian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le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ygnus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illy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ssa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isten (Advisor)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C9413B" w:rsidRP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Minutes Review from 11/20/2018. Motion passes </w:t>
      </w:r>
      <w:r w:rsidR="00CF67A3">
        <w:rPr>
          <w:rFonts w:ascii="Times New Roman" w:hAnsi="Times New Roman" w:cs="Times New Roman"/>
          <w:sz w:val="24"/>
          <w:szCs w:val="24"/>
        </w:rPr>
        <w:t>6-0-0</w:t>
      </w:r>
    </w:p>
    <w:p w:rsidR="00CF67A3" w:rsidRDefault="00CF67A3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illy </w:t>
      </w:r>
      <w:bookmarkStart w:id="0" w:name="_GoBack"/>
      <w:bookmarkEnd w:id="0"/>
    </w:p>
    <w:p w:rsid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ident Updates 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bbying Efforts. 19 students signed up to Lobby. 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roup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sent out to students 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ing to have to carpool on top of the van due to the </w:t>
      </w:r>
      <w:r w:rsidRPr="00CF67A3">
        <w:rPr>
          <w:rFonts w:ascii="Times New Roman" w:hAnsi="Times New Roman" w:cs="Times New Roman"/>
          <w:noProof/>
          <w:sz w:val="24"/>
          <w:szCs w:val="24"/>
        </w:rPr>
        <w:t>high</w:t>
      </w:r>
      <w:r>
        <w:rPr>
          <w:rFonts w:ascii="Times New Roman" w:hAnsi="Times New Roman" w:cs="Times New Roman"/>
          <w:sz w:val="24"/>
          <w:szCs w:val="24"/>
        </w:rPr>
        <w:t xml:space="preserve"> number of prospective students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ping to arrive in Salem by 9:30 am. Will have to leave campus by about 6:00 am</w:t>
      </w:r>
    </w:p>
    <w:p w:rsidR="00CF67A3" w:rsidRPr="00C9413B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ies will be stopping by to go over moving office around over winter break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FC Update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shing the </w:t>
      </w:r>
      <w:r w:rsidRPr="00CF67A3">
        <w:rPr>
          <w:rFonts w:ascii="Times New Roman" w:hAnsi="Times New Roman" w:cs="Times New Roman"/>
          <w:noProof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 xml:space="preserve"> Survey. Will table in Dining Hall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wo positions open for SFC. Will be interviewing this Thursday during SFC Meeting</w:t>
      </w:r>
    </w:p>
    <w:p w:rsidR="00CF67A3" w:rsidRPr="00C9413B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tered two new clubs </w:t>
      </w:r>
    </w:p>
    <w:p w:rsidR="00CF67A3" w:rsidRDefault="00CF67A3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vocacy Update </w:t>
      </w:r>
    </w:p>
    <w:p w:rsidR="00CC02BE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4 visits total to the Food Pantry this term. 38 of the students were new. 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12 days this term. 2 hours average each day.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t four replies for Child Care 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CF67A3">
        <w:rPr>
          <w:rFonts w:ascii="Times New Roman" w:hAnsi="Times New Roman" w:cs="Times New Roman"/>
          <w:noProof/>
          <w:sz w:val="24"/>
          <w:szCs w:val="24"/>
        </w:rPr>
        <w:t>ubsidies</w:t>
      </w:r>
      <w:r>
        <w:rPr>
          <w:rFonts w:ascii="Times New Roman" w:hAnsi="Times New Roman" w:cs="Times New Roman"/>
          <w:sz w:val="24"/>
          <w:szCs w:val="24"/>
        </w:rPr>
        <w:t xml:space="preserve"> for Winter Term</w:t>
      </w:r>
    </w:p>
    <w:p w:rsidR="00CF67A3" w:rsidRPr="00C9413B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nt to Costco with Kristen and Cole for snacks for Extended Library Hours. </w:t>
      </w:r>
    </w:p>
    <w:p w:rsidR="00CF67A3" w:rsidRDefault="00CF67A3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C9413B" w:rsidRDefault="00C9413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 </w:t>
      </w:r>
      <w:r w:rsidRPr="00C9413B">
        <w:rPr>
          <w:rFonts w:ascii="Times New Roman" w:hAnsi="Times New Roman" w:cs="Times New Roman"/>
          <w:noProof/>
          <w:sz w:val="24"/>
          <w:szCs w:val="24"/>
        </w:rPr>
        <w:t>Upd</w:t>
      </w:r>
      <w:r>
        <w:rPr>
          <w:rFonts w:ascii="Times New Roman" w:hAnsi="Times New Roman" w:cs="Times New Roman"/>
          <w:noProof/>
          <w:sz w:val="24"/>
          <w:szCs w:val="24"/>
        </w:rPr>
        <w:t>a</w:t>
      </w:r>
      <w:r w:rsidRPr="00C9413B">
        <w:rPr>
          <w:rFonts w:ascii="Times New Roman" w:hAnsi="Times New Roman" w:cs="Times New Roman"/>
          <w:noProof/>
          <w:sz w:val="24"/>
          <w:szCs w:val="24"/>
        </w:rPr>
        <w:t>te</w:t>
      </w:r>
    </w:p>
    <w:p w:rsidR="00CF67A3" w:rsidRPr="00C9413B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ill revamp Beaver Tracks over Winter Break. Will add Club features in the beaver tracks for next term</w:t>
      </w:r>
    </w:p>
    <w:p w:rsidR="00CF67A3" w:rsidRDefault="00CF67A3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ive Affairs Update</w:t>
      </w:r>
    </w:p>
    <w:p w:rsidR="00CF67A3" w:rsidRPr="00C9413B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approve the </w:t>
      </w:r>
      <w:r w:rsidRPr="00CF67A3">
        <w:rPr>
          <w:rFonts w:ascii="Times New Roman" w:hAnsi="Times New Roman" w:cs="Times New Roman"/>
          <w:noProof/>
          <w:sz w:val="24"/>
          <w:szCs w:val="24"/>
        </w:rPr>
        <w:t>addition</w:t>
      </w:r>
      <w:r>
        <w:rPr>
          <w:rFonts w:ascii="Times New Roman" w:hAnsi="Times New Roman" w:cs="Times New Roman"/>
          <w:sz w:val="24"/>
          <w:szCs w:val="24"/>
        </w:rPr>
        <w:t xml:space="preserve"> to Bylaws. Student Code of Conduct addition addressed in last </w:t>
      </w:r>
      <w:r w:rsidR="00CE57B8">
        <w:rPr>
          <w:rFonts w:ascii="Times New Roman" w:hAnsi="Times New Roman" w:cs="Times New Roman"/>
          <w:sz w:val="24"/>
          <w:szCs w:val="24"/>
        </w:rPr>
        <w:t>week’s</w:t>
      </w:r>
      <w:r>
        <w:rPr>
          <w:rFonts w:ascii="Times New Roman" w:hAnsi="Times New Roman" w:cs="Times New Roman"/>
          <w:sz w:val="24"/>
          <w:szCs w:val="24"/>
        </w:rPr>
        <w:t xml:space="preserve"> meeting.</w:t>
      </w:r>
      <w:r w:rsidR="007466D4">
        <w:rPr>
          <w:rFonts w:ascii="Times New Roman" w:hAnsi="Times New Roman" w:cs="Times New Roman"/>
          <w:sz w:val="24"/>
          <w:szCs w:val="24"/>
        </w:rPr>
        <w:t xml:space="preserve"> ASCC Bylaws page 11.</w:t>
      </w:r>
      <w:r>
        <w:rPr>
          <w:rFonts w:ascii="Times New Roman" w:hAnsi="Times New Roman" w:cs="Times New Roman"/>
          <w:sz w:val="24"/>
          <w:szCs w:val="24"/>
        </w:rPr>
        <w:t xml:space="preserve"> Motion Passes </w:t>
      </w:r>
      <w:r w:rsidR="007466D4">
        <w:rPr>
          <w:rFonts w:ascii="Times New Roman" w:hAnsi="Times New Roman" w:cs="Times New Roman"/>
          <w:sz w:val="24"/>
          <w:szCs w:val="24"/>
        </w:rPr>
        <w:t xml:space="preserve">6-0-0. </w:t>
      </w:r>
    </w:p>
    <w:p w:rsidR="00CF67A3" w:rsidRDefault="00CF67A3">
      <w:pPr>
        <w:rPr>
          <w:rFonts w:ascii="Times New Roman" w:hAnsi="Times New Roman" w:cs="Times New Roman"/>
          <w:b/>
          <w:sz w:val="24"/>
          <w:szCs w:val="24"/>
        </w:rPr>
      </w:pP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ygnus</w:t>
      </w:r>
    </w:p>
    <w:p w:rsid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slative Update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with Kristen on getting the van ready for Lobby Day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</w:t>
      </w:r>
      <w:r w:rsidRPr="00CF67A3">
        <w:rPr>
          <w:rFonts w:ascii="Times New Roman" w:hAnsi="Times New Roman" w:cs="Times New Roman"/>
          <w:noProof/>
          <w:sz w:val="24"/>
          <w:szCs w:val="24"/>
        </w:rPr>
        <w:t>paperwork</w:t>
      </w:r>
      <w:r>
        <w:rPr>
          <w:rFonts w:ascii="Times New Roman" w:hAnsi="Times New Roman" w:cs="Times New Roman"/>
          <w:sz w:val="24"/>
          <w:szCs w:val="24"/>
        </w:rPr>
        <w:t xml:space="preserve"> to be certified to drive </w:t>
      </w:r>
    </w:p>
    <w:p w:rsidR="00CF67A3" w:rsidRDefault="00CF67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OSU has cut their budget with OSA by half. OSA will lose a field organizer and may have a more difficult time getting to OSU-Cascades Campus. </w:t>
      </w:r>
    </w:p>
    <w:p w:rsidR="007466D4" w:rsidRPr="00C9413B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d on a few priority issues at the OSCC conference. Priority one was driver licenses for all students including undocumented students and </w:t>
      </w:r>
      <w:r w:rsidRPr="007466D4">
        <w:rPr>
          <w:rFonts w:ascii="Times New Roman" w:hAnsi="Times New Roman" w:cs="Times New Roman"/>
          <w:noProof/>
          <w:sz w:val="24"/>
          <w:szCs w:val="24"/>
        </w:rPr>
        <w:t>K</w:t>
      </w:r>
      <w:r>
        <w:rPr>
          <w:rFonts w:ascii="Times New Roman" w:hAnsi="Times New Roman" w:cs="Times New Roman"/>
          <w:noProof/>
          <w:sz w:val="24"/>
          <w:szCs w:val="24"/>
        </w:rPr>
        <w:t>yle'</w:t>
      </w:r>
      <w:r w:rsidRPr="007466D4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Law.</w:t>
      </w:r>
    </w:p>
    <w:p w:rsidR="00C9413B" w:rsidRDefault="00C9413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Kristen  </w:t>
      </w:r>
    </w:p>
    <w:p w:rsidR="00C9413B" w:rsidRDefault="00C941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visor Update 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ot approval for the van for a </w:t>
      </w:r>
      <w:r w:rsidRPr="007466D4">
        <w:rPr>
          <w:rFonts w:ascii="Times New Roman" w:hAnsi="Times New Roman" w:cs="Times New Roman"/>
          <w:noProof/>
          <w:sz w:val="24"/>
          <w:szCs w:val="24"/>
        </w:rPr>
        <w:t>lobby</w:t>
      </w:r>
      <w:r>
        <w:rPr>
          <w:rFonts w:ascii="Times New Roman" w:hAnsi="Times New Roman" w:cs="Times New Roman"/>
          <w:sz w:val="24"/>
          <w:szCs w:val="24"/>
        </w:rPr>
        <w:t xml:space="preserve"> day on the 13</w:t>
      </w:r>
      <w:r w:rsidRPr="007466D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of December. 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see if the second van is available. 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CC bonding dinner is December 8</w:t>
      </w:r>
      <w:r w:rsidRPr="007466D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0</w:t>
      </w:r>
      <w:r w:rsidRPr="007466D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ll Student Life Holiday Party 6-8 pm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2</w:t>
      </w:r>
      <w:r w:rsidRPr="007466D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afe Zone Training 8-11am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 13</w:t>
      </w:r>
      <w:r w:rsidRPr="007466D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Lobby Day</w:t>
      </w:r>
    </w:p>
    <w:p w:rsidR="007466D4" w:rsidRDefault="007466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3</w:t>
      </w:r>
      <w:r w:rsidRPr="007466D4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. Student Life Training </w:t>
      </w:r>
    </w:p>
    <w:p w:rsidR="00F37CC8" w:rsidRDefault="00F37CC8">
      <w:pPr>
        <w:rPr>
          <w:rFonts w:ascii="Times New Roman" w:hAnsi="Times New Roman" w:cs="Times New Roman"/>
          <w:sz w:val="24"/>
          <w:szCs w:val="24"/>
        </w:rPr>
      </w:pPr>
    </w:p>
    <w:p w:rsidR="00280E1B" w:rsidRDefault="00280E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s Monday at noon starting Winter Term.</w:t>
      </w:r>
    </w:p>
    <w:p w:rsidR="00280E1B" w:rsidRDefault="00280E1B">
      <w:pPr>
        <w:rPr>
          <w:rFonts w:ascii="Times New Roman" w:hAnsi="Times New Roman" w:cs="Times New Roman"/>
          <w:sz w:val="24"/>
          <w:szCs w:val="24"/>
        </w:rPr>
      </w:pPr>
    </w:p>
    <w:p w:rsidR="00F37CC8" w:rsidRPr="00C9413B" w:rsidRDefault="00F37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end the </w:t>
      </w:r>
      <w:r w:rsidRPr="00F37CC8">
        <w:rPr>
          <w:rFonts w:ascii="Times New Roman" w:hAnsi="Times New Roman" w:cs="Times New Roman"/>
          <w:noProof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280E1B">
        <w:rPr>
          <w:rFonts w:ascii="Times New Roman" w:hAnsi="Times New Roman" w:cs="Times New Roman"/>
          <w:sz w:val="24"/>
          <w:szCs w:val="24"/>
        </w:rPr>
        <w:t>6:42 pm. Motion Passes 6-0-0</w:t>
      </w:r>
    </w:p>
    <w:sectPr w:rsidR="00F37CC8" w:rsidRPr="00C94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jAzMzI3NTcyNzZT0lEKTi0uzszPAykwrgUAf6tciCwAAAA="/>
  </w:docVars>
  <w:rsids>
    <w:rsidRoot w:val="00C9413B"/>
    <w:rsid w:val="00270A1C"/>
    <w:rsid w:val="00280E1B"/>
    <w:rsid w:val="006C2768"/>
    <w:rsid w:val="007466D4"/>
    <w:rsid w:val="00C9413B"/>
    <w:rsid w:val="00CC02BE"/>
    <w:rsid w:val="00CE57B8"/>
    <w:rsid w:val="00CF67A3"/>
    <w:rsid w:val="00F3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8856E9-502E-43B3-9D40-16F64753C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22AE7194-0BD3-42D8-8F91-9165BC835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10</cp:revision>
  <dcterms:created xsi:type="dcterms:W3CDTF">2018-11-28T00:31:00Z</dcterms:created>
  <dcterms:modified xsi:type="dcterms:W3CDTF">2019-01-07T20:24:00Z</dcterms:modified>
</cp:coreProperties>
</file>